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ASR</w:t>
      </w:r>
      <w:r>
        <w:t xml:space="preserve"> </w:t>
      </w:r>
      <w:r>
        <w:t xml:space="preserve">วิชาภาษามือไทยเบื้องต้น</w:t>
      </w:r>
      <w:r>
        <w:t xml:space="preserve"> </w:t>
      </w:r>
      <w:r>
        <w:t xml:space="preserve">(เช้า)</w:t>
      </w:r>
      <w:r>
        <w:t xml:space="preserve"> </w:t>
      </w:r>
      <w:r>
        <w:t xml:space="preserve">170667</w:t>
      </w:r>
    </w:p>
    <w:p>
      <w:pPr>
        <w:pStyle w:val="Date"/>
      </w:pPr>
      <w:r>
        <w:t xml:space="preserve">วันจันทร์ที่</w:t>
      </w:r>
      <w:r>
        <w:t xml:space="preserve"> </w:t>
      </w:r>
      <w:r>
        <w:t xml:space="preserve">17</w:t>
      </w:r>
      <w:r>
        <w:t xml:space="preserve"> </w:t>
      </w:r>
      <w:r>
        <w:t xml:space="preserve">มิถุนายน</w:t>
      </w:r>
      <w:r>
        <w:t xml:space="preserve"> </w:t>
      </w:r>
      <w:r>
        <w:t xml:space="preserve">2567</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ภาษาไทยนะคะก็ภาษามือไทยนะคะตอนนี้จะเป็นการ ทวน แปลคำศัพท์ แล้วก็เรียนรู้ภาษาไทย ภาษามือไทยใหม่ๆด้วยนะคะ และ เรียนภาษามือ ที่จะใช้คำศัพท์ ร่วมกันนะคะเข้าใจตรงกันนะคะใน ไปที่มหาวิทยาลัยของเรานะคะ แล้วก็อีกอันนึง เพื่อ การสื่อสาร เพื่อนที่เรียนร่วมด้วยกันกับเรานะคะเพื่อนหนูดี โอนแล้วก็วิ่งนะคะก็จะได้เรียนภาษามือ ไปด้วยกัน เพื่อที่จะใช้ในการสื่อสารในระหว่างเรียน ไปมหาลัยนะคะ เพราะว่านอกเหนือจากกิจกรรมการเรียน อาจจะมีกิจกรรมในชีวิตประจำวัน เสียงมันเข้าลำโพง มะเร็ง สัปดาห์ก่อนนะเรายังไม่ได้เจอกันนะคะ สัปดาห์ก่อนที่ให้นักศึกษา หาคำศัพท์ ที่เป็นภาษาเขียนนะคะ แล้วก็ คำศัพท์ที่เป็นภาษามือควบคู่กันด้วยนะคะ ถ้ามีส่งเหลือของมิ่งนะคะมิ่ง นี่ยังไม่ได้ส่งคำศัพท์ที่เป็นตัวเขียน ตรวจดูแล้วเมื่อคืนยังไม่มีนะคะให้ส่งเข้ามาด้วยเดี๋ยววันนี้ ท้ายชั่วโมง ตรวจนะคะแล้วก็ อุตสาห์ เขียนคำศัพท์ที่นักศึกษาส่งมาค่ะ เขียนให้ถูกต้อง ในรายวิชานี้นะคะอาจารย์จะ ฝึก ภาษามือแล้วก็ภาษาเขียนควบคู่ไปด้วยนะคะ เพื่อที่ พวกเราจะ ได้นำมาใช้ในชีวิตประจำวัน ในการเรียนหรือการใช้ชีวิตนะคะ การเขียนภาษาไทยได้ กล่องด้วยนะคะ ในท้ายวิชาก็จะตรวจ งานของสัปดาห์ที่แล้วเนาะ ที่ให้นักศึกษาไปค้นหา คนละ 10 คำ ถ้านะคะ แล้วก็ทดสอบทีละคน เราจะทำแบบนี้ทุกๆสัปดาห์นะคะจะให้นักศึกษา เขียนคำศัพท์แล้วก็ ทำภาษามือเพื่อจะได้เข้าใจตรงกันระหว่างคำศัพท์ ภาษาเขียน ภาษาเขียนกับภาษามือเข้าใจตรงกันนะคะ เรามาดูรายละเอียดของวิชาภาษา มือไทยเบื้องต้นนะคะ 9 ภาษามือไทยเบื้องต้นข้อ 3 หน่วยกิตนะคะ น่าจะประมาณ 15 ชั่วโมงอาจจะ ไม่ได้เรียน รวมทั้งหมดถ้าหากมีกิจกรรมก็จะให้นักศึกษาไปร่วมช่วย กรรมของสาขาของคณะนะคะ ว่าจะเป็นคะแนนในส่วนตรงนี้ให้ถั่วเฉลี่ยไปนะคะ จุดประสงค์ จุดมุ่งหมายของรายวิชานี้นะคะ ก็ เพื่อที่จะให้นักศึกษา ทัศนคติที่ดีต่อการทำงานและมีความรับผิด ชอบต่อหน้าที่นะคะ ก็คือ งานการบ้านของวิชาภาษามือไทยนะคะแล้วก็หน้าที่ ในการเรียน ขอนัดหมายนะ เวลาเรียน 9:00 น นะคะ มาให้ตรงเวลาด้วย เพราะตอนนี้ไม่ใช่มีแค่เรานะคะ ว่าจะมีพี่ ออนไลน์ทางไกลด้วยนะคะ พี่จะมารอพวกเรา ก็ไม่อยากให้พี่รอแล้วเราก็ไม่อยากรอพี่นะคะ ถ้างั้นให้นักศึกษามาให้ตรงเวลานะคะ มีหน้าที่เรียนก็มาเรียนนะคะ หรือถ้าเหตุ ไม่สบายมีเหตุกรณีใดๆก็แจ้ง พี่ที่ดูแล พี่พลอยกับพี่อุ้ยนะคะหรือแจ้งอาจารย์ แจ้งเพื่อนๆนะคะ ไม่สบายมาไม่ได้หรือมีธุระอันใด สามารถลาได้นะคะแต่ ขอให้นักศึกษาแจ้งนะคะ อุปสงค์ที่ 2 ก็เพื่อให้นักศึกษาสามารถ ประยุกต์ใช้ความรู้ให้เป็นหลักในการดำเนินชีวิต ประกอบอาชีพ ได้อย่างมี ฝน ห้องนี้มีใครหูตึงไหมคะ นิ่งใช่ไหมแต่ว่าวิ่งพอได้ยินอยู่นะแต่ไม่ได้ใช้ภาษามือใช่ไหม ถ้าเรียนวิชานี้อาจจะไปถึงพูดถึงอนาคตนะถ้าสมมุติว่าวิ่ง เรียนรู้ภาษามือหรือมีความชำนาญทางด้านภาษามือ ก็สามารถที่จะไปเป็น อาชีพล่ามแปลภาษามือ ที่ทำพาสออนไลน์ได้นะคะถ้าไม่เป็นนะ โปรแกรมเมอร์เกี่ยวกับเทคโนโลยีสารสนเทศก็สามารถนำความรู้ของวิชานี้ไปประกอบ ได้นะคะ กอล์ฟ ไปช่วยบริการ ที่โรงพยาบาลหรือเพื่อน สบายดีค่ะ สามารถให้บริการได้ ข้อได้เปรียบของ คนหูตึงนะคะ สามารถที่จะได้ยิน บ่ได้ยินแล้วสามารถที่จะใช้ภาษามือภาษาแปลได้นะคะ อุบลก็สามารถ นำความรู้ตรงนี้ไปประกอบอาชีพได้เหมือนกันนะคะ หูหนวก ก็ไม่ใช่แค่ภาษามือนะคะ อาจจะเป็น ไม่รู้ว่าอนาคตต่อไปอาจจะไปเป็นคุณครูก็ได้นะคะ นำความรู้วิชาภาษามือไทย รายการที่เราเรียนภาษามือไทย เราก็จะมีเรียนภาษาไทยควบคู่ไปด้วยนะคะ อาจจะนำความรู้ทางด้านภาษาไทยไปใช้สอนนักเรียนหรือ นำภาษาไทยไปใช้กับงาน ที่ตนได้ทำประกอบอาชีพนะคะ เช่น การออกแบบนี้ค่ะ จะต้องมีข้อความใช่ไหมคะ การออกแบบข้อความก็ต้องมีการสะกดการเขียนคำให้ถูก นักศึกษาก็จะได้นำความรู้ตรงนี้ไป ไฟฉายแล้วก็ไปประยุกต์ใช้ด้วยนะคะ จุดประสงค์ที่ศาลนะคะให้นักศึกษาสามารถใช้เทคโนโลยีสารสนเทศ รายการ สื่อสารกันได้อย่างสร้างสรรค์ อาจจะมีวิธีการ หรือแนวทางในการใช้เทคโนโลยี เช่นใช้บริการที่ๆ หรือ ใช้บริการล่ามออนไลน์ของพีชญา f ในห้องเรียนหรือในห้องประชุม ในห้องสัมมนา จะขอเป็น ค้างคาวมีนะคะ ก็รู้วิธีการว่าจะต้อง เชื่อมต่อกันยังไงใช้โปรแกรมยังไงนะคะ อันนี้ก็คือจุดประสงค์ของรายวิชาภาษามือไทยเบื้องต้นนะคะ จำนวน ชั่วโมง ที่ใช้เรียนนะคะ ตารางเรียนเราจะเป็น 4 ชั่วโมงใช่ไหมคะ แต่ในการ ปฏิบัติ เราก็อาจจะเรียนแค่ 2 ชั่วโมงแต่อาจารย์จะพยายามให้เราเข้ามาเรียน เผื่อจะได้ ขายภาษามือในการปฏิบัติ ร่วมกันกับเพื่อนๆนะคะ เป็นทั้งหูดีและ เพื่อนกะปินะคะ ประมาณ 2 ชั่วโมง อีก 2 ชั่วโมงก็จะเป็น การบรรยายภาคทฤษฎี ในส่วนนี้ ก็อาจจะน้อยลงอาจจะเป็นส่วนตัว ต้นนะคะของ ได้ที่ 1 ที่ 2 ที่ 3 นะคะเป็นภาพ ทฤษฎี เล่าถึง ประวัติความเป็นมาของภาษามือไทย แล้วก็ รักการอ่าน แนวทางในการใช้ภาษามือไทยลาวนะคะ และอีก ค่าชั่วโมงก็จะเป็นการศึกษาด้วยตนเองก็คือนายประมาณ 15 ครั้ง อาจจะเป็นอยู่ 5 สัปดาห์นะคะ ให้นักศึกษาเรียนรู้ด้วยตนเองหรือทำงานทำการบ้านที่บ้านนะคะ อันนี้ให้นักศึกษาไปอ่านเองก็แล้วกันเนาะ รายละเอียดการ อันนี้คือแผน การเรียนของพวกเรานะคะ เราจะเจอกันอยู่ประมาณซัก 14 สัปดาห์นะคะ ถ้าจะเจอกันจริงๆเนาะ น่าจะมีสอบกลางภาคและก็สอบปลายภาค ไปนะคะอาจจะเป็นเก็บคะแนนในชั่วโมงเรียนนะคะ การสอบกลางภาคปลายภาคก็อาจจะไม่มีนะคะ เก็บคะแนนของเราในชั่วโมงเรียนถ้าใครมาทุกวัน จะมีคะแนน ความรับผิดชอบในการมาเรียนนะคะ แต่ว่าถ้าป่วยก็ไม่เป็นไรนะคะถือว่า ก็ให้แจ้งราคานะคะ ชั่วโมงแรกก็จะเป็นการปฐมนิเทศเนาะ แต่ว่าอาจารย์ก็ไม่ปฐมนิเทศนะ เป็นไข้พวกเราทำงานมาส่ง ก็จะเป็นการ ทดสอบ ความรู้ด้วยทดสอบวิธีการใช้ภาษามือก่อนนะคะ แต่ว่าอันนี้คือสัปดาห์ที่ 2 อาจารย์อาจจะมีการสลับกันเนาะก็มา ปฐมนิเทศชี้แจงรายละเอียดของรายวิชานะคะ ก็อาจจะรวบรัดนะคะของสัปดาห์นี้ก็จะให้ความรู้ เกี่ยวกับผู้ที่มีความบกพร่องทางการได้ยิน ตาที่สาม ให้ความหมายความสำคัญและหลักการคล้ายของภาษามือไทย อาจารย์ก็จะบรรยายนะคะ อาจจะมีให้นักศึกษายกตัวอย่าง อาจารย์ยกตัวอย่างด้วย ไพศาลพิมพ์ผิด สัปดาห์ที่ 4 เป็นการฝึกบริหารนิ้วมือนะคะ วิธีการฝึก นับตัวเลขนะคะ อาจจะมีการเล่นเกม ร่วมด้วยนะคะเล่นกิจกรรมร่วมด้วยนะคะ ให้บรรยากาศการเรียนไม่ซีเรียสนะคะ การสะกดตัวอักษร ภาษาอังกฤษ ตอนนี้เล่นเกม รายการทบทวนการจำ แต่ละตัวอักษรนะคะสัปดาห์ที่ 5 ภาษามือไทยในชีวิตประจำวัน การสะกดตัวอักษร ภาษาไทยนะคะเพราะ อาจจะมีเกี่ยวข้องกับเรา ชีวิตประจำวันอยู่ ตลอดนะคะ เช่นบางคำ เราไม่รู้จัก คำศัพท์ภาษามือ เราก็จะใช้การสะกดนิ้วมือนะคะ เช่น สั่งตัวนี้ค่ะนักศึกษาก็ จำไม่ได้หรือสับสน อย่างเช่นตัวขอทาน ตัวต่อปราสาท ตัวที่ไม่ค่อยได้ใช้นี้ค่ะ อาจจะลืมไปนะคะก็ รบกวนด้วยนะคะ แล้วก็ฝึก การสะกดชื่อนะคะ อันนี้ก็จะไปเกี่ยวกับ ประสงค์ด้วยนะคะ สะกดชื่อหรือ สะกดคำต่างๆนะคะ เขาว่า เวลาเราใช้มือในการสะกดอ่ะค่ะ เวลาเราไปใช้แป้นพิมพ์ มันจะเรียงลำดับเหมือนกันนะคะ อย่างเช่น คำว่าเรียนอย่างนี้ค่ะ เราสะกดมือเรียนเราก็ เรือสระอียอยักษ์ แป้นพิมพ์เราก็เรียงลำดับเหมือนกันใช่ไหมคะ อันนี้ก็ จะเป็นการนำประยุกต์ใช้ ในชีวิตประจำวันได้ด้วยนะคะ การสะกดมือกับสะกดแป้นพิมพ์ก็จะเรียงลำดับ เหมือนกันนะคะ ก็จะช่วยให้เรา พิมพ์คำคำนั้นได้ถูกต้องตามหลัก การสะกด ภาษาไทยนะคะแล้วก็ สะกดภาษามือด้วยนะคะ ถ้าไปถึงสารกับคนปกติ ก็จะ เข้าใจนะคะว่า เขียนก่อนเขียนหลังเพราะ เราเนาะ ตามที่อาจารย์เห็น ก็มักจะเขียน ตำแหน่งของสระของวรรณยุกต์ ส่วนต่างๆ การสะกด ตำแหน่งไปก็มีนะคะ ก็จะเป็นการมาทบทวนแล้วด้วยนะคะในสัปดาห์ที่ 7 ก็จะเป็นการ บอกเวลา เวลาต่างๆเช้าเที่ยงเย็น ตอนเวลามืด เวลาเป็นตัวเลข บอกเป็นวัน เกิดวันที่เท่าไหร่อะไรอย่างนี้เหตุเกิด วันที่อะไร สอบปลายภาคจะไม่มีเนาะจะเป็นการ คะแนนในระหว่างเรียนในระหว่างการเรียนนะคะ สัปดาห์ที่ 9 ภาษามือในชีวิตประจำวันเรื่องครอบครัวและตัวฉันนะคะ ก็จะเป็น บอกในส่วนต่างๆของร่างกายเราชอบไม่ชอบสีอะไร ก็ครอบครัวลำดับของครอบครัวญาติพี่น้อง ข้องกันยังไง ความสัมพันธ์ของญาติ ครอบครัวเรานะคะ สัปดาห์ที่ 10 ก็จะเป็นเรื่องอาหาร อาหารเป็นบ้างคะ ทำอาหารเป็นไหมเอ่ย ก็อาจจะให้ในสัปดาห์นี้นะคะ อยากจะให้นักศึกษาแต่ละคน ปลาจำลอง เหตุการณ์การใช้ภาษามือ รายการแนะนำการทำอาหารนะคะ เช่น อยากรู้จักต้มมาม่านะคะ กูก็ตาก เริ่มจาก แกะซองมาม่าตั้งหม้อ เปิดไฟ ไอน้ำ ลำดับขั้นตอนนะคะแล้วก็จะมีท่าภาษามือของคำศัพท์ ก็แนะนำมา กูจะต้มมาม่ากูจะมีสายอะไรบ้างก็จะ ขายภาษามือแนะนำว่า มาม่ามีใคร ผักกาดขาว ก็จะทำภาษามือครอบครัวไปด้วยนะคะก็อาจจะให้นักศึกษา เขียน กูไปทุกสัปดาห์ด้วยนะคะ มาม่ามาม่ามาม่าเขียนว่าอย่างไร ว่าใครต้มเขียนว่ายังไง กันไปด้วยนะคะ ได้เรียงลำดับการเขียนภาษาไทยได้ด้วยนะ ปลายสัปดาห์ที่ 11 มหาวิทยาลัยของฉันนะคะ ข้อต่อ ตกลงร่วมกันนะคะว่า สถานที่แต่ละสถานที่ในมหาวิทยาลัย ใช้ภาษามือกันแบบไหน หอในชื่อ เช่นหอราชพฤกษ์ของเรานะคะ แต่ว่าภาษามือ จริงๆไม่มี เราจะมาตกลงกัน ใช้ภาษามือ แบบไหน ท้ายเรียกท้ายสื่อสารร่วมกันได้ อาคารศูนย์ต้องใช้ภาษามือแบบไหน 53 ห้องเรียนของเราใช้ภาษามือ จะมาตกลงกัน สัปดาห์ที่ 12 หน่วยสถานที่ อ่านแล้วก็ตอบมา เรียนรู้กับสถานที่ต่างๆที่ไม่ใช่ในมหาวิทยาลัยลาว โรงเรียนวัดบ้าน กรุงเทพฯ อนุสาวรีย์ชัยสมรภูมิ เราก็อัด มีโอกาสได้ไปกรุงเทพฯ อาจจะได้ใช้ภาษามือ หาโรงพยาบาล สถานี ตำรวจ จะได้ไปนะคะ เรียนรู้การใช้ภาษามือนะคะ ในสัปดาห์ที่ 13 นะคะ ก็ ให้นักศึกษา เรียนรู้ เรื่อง ราวตากผ้า การใช้ภาษามือนะคะ แล้วให้นักศึกษาแปล หรือสรุปเรื่องราวนั้นๆนะคะมาเป็นภาษาเขียน ทดสอบว่านักศึกษาดูภาษามือแล้ว เข้าใจอย่างไร คำสั่งแบบไหน สัปดาห์ที่ 14-15 หลังจากที่นักศึกษา เรียนไปครบแล้วนะคะ จะให้นักศึกษา ทำเป็นงานกลุ่ม ของกลุ่มก็ได้ อาจจะให้ทำเป็นเพลงนะคะ เพลงเพลงนึงแล้ว แกะเพลงนั้นมาเป็นภาษามือ แล้วก็อัดวีดีโออาจจะให้ทำลงโซเชียลนะคะ แพรว่า รายวิชาภาษามือเราได้ความรู้แบบไหน ภาษามือออกไปให้คนได้รู้จัก การพูดคุยกับคนหูหนวก คุยผ่านอะไรยังไงดีคะ หรืออาจจะเป็น ให้แนะนำสถานที่ท่องเที่ยว ชื่นชอบหรือสถานที่ ท่องเที่ยวของจังหวัดสกลนครนะคะ ทำเป็นภาษามือ น้องๆนักศึกษาเห็นรุ่นพี่เราไหมคะที่ทำ โปรเจคเกี่ยวกับสถานที่ท่องเที่ยว อาจไม่แน่รุ่นเราก็อาจจะได้ทำเหมือนรุ่นพี่ ได้นะคะ รายการทำคลิปวีดีโอแนะนำท่องเที่ยวเราก็จะ ทำภาษามืออัดเป็นคลิป ภาษามือ ว่าจะได้ฝึก ภาษามือ ให้ถูกต้อง คำศัพท์ของภาษาไทยนะคะ เพื่อที่จะไปเผยแพร่ ให้คน หนูดีคนข้างนอกได้รู้ เข้าใจว่า ภาษาคำไทยนี้ภาษามืออย่างนี้ ก็จะได้ไปประยุกต์ใช้กับกูใช้ได้สื่อสารกับคนหูหนวกเราเนาะ การตัดเกรดนะคะ ก็ตามนี้นะคะ ให้นักศึกษาไปเปิดทบทวนดูนะคะ คะแนนจะมาจากไหนมาจาก เราเข้าเรียนทุกคาบนะคะ และก็ มีกิจกรรมร่วมกับเพื่อนๆ อาจจะให้อาจารย์อาจจะให้คะแนนจากการสังเกตนะคะ ทุกคน ตามรายชื่อนะคะ มีส่วนร่วมในการทำกิจกรรม หรืออาจจะมีคะแนนการเขียนเปเปอร์กระดาษ เขียนเป็นคำศัพท์ ฝาท้ายชั่วโมง กลับไปเขียนที่บ้านให้ส่งใน classroom นะคะ คะแนนตรงนั้น ทำคะแนนนำคะแนนตรงนั้นนะคะ รวมกันเป็นคะแนนออกเกรดให้นะคะ อ่านหนังสือที่ใช้ในการสอนก็จะเป็น หนังสือภาษามือไทยเล่ม 1-6 แล้วก็จะมีเพิ่มเติมเนาะ เว็บไซต์ ของสมาคมคนหูหนวกแห่งประเทศไทยแล้วก็ ของ นะคะ เว็บไซต์ของมิสทีน ที่ให้นักศึกษาไปค้นคว้าภาษามือ เป็น 3 ช่องทางนะคะ หนังสือภาษามือไทย ก็อยู่ในเว็บไซต์ก็มีนะคะเดี๋ยว จากวันนี้ไปเดี๋ยวอาจารย์จะเพิ่มให้อีกนะคะ ช่องทางนะคะ สามารถ ไปเรียนรู้ภาษาไทยเพิ่มเติมได้นะคะ หรือเวลา ใช้ชีวิตประจำวัน คำศัพท์บางคำภาษาไทยบางคำ เราไม่รู้ว่า ใช้ภาษามือแบบไหน ความหมายแบบไหนนะคะ ให้พวกเราไปสืบค้น เว็บไซต์ที่อาจารย์ จะได้รู้ว่าภาษามือนี้มันใช้แบบนี้นะ เราก็นำมาใช้ในการ คนหุ่นอวบๆก็จะได้รู้ เข้าใจตรงกัน ภาษาที่เราสืบไปนะคะ สมัครการบรรยายรายละเอียดของ วิชาภาษามือไทยก็หมดไปนะคะ เดี๋ยวตอนนี้อาจารย์จะให้เรา มาละลายพฤติกรรม ได้ขยับเขยื้อนตัวนะคะเดี๋ยวอาจารย์หา ใช่ๆ เดี๋ยวพี่ลาบรอสักครู่นะคะ เดี๋ยวอาจารย์จะให้นักศึกษานะคะทุกคน ได้ขยับเขยื้อน ก่อนที่จะเรียนภาษามือเนาะ เป็นอวัจนภาษานะคะ จะเป็นอยู่ในกลุ่มหมวดเดียวกันของภาษามือเราเนาะ คือการแสดงท่าทาง Pan การเขียนการอ่านการพูดนะคะเขาเรียกว่าอวัจนภาษา เดี๋ยวอาจารย์จะให้พวกเรานะคะ ทำท่า ตามภาพที่อาจารย์ขึ้นโชว์นะคะ พี่พลอยพี่อุ้ยนะคะ ช่วยถ่ายรูปน้องๆ กิจกรรมการเรียนของเรานะคะ จะเพิ่มจำนวนคนเป็นทีละจำนวนนะคะ ให้นักศึกษายืนยืน เคลื่อนไหวนะคะ เป็นการแสดงอวัจนภาษา ใช้ภาษามือเรานะคะ ว่าจะมี การแสดงช้าง ค่ามือ สีหน้าท่าทาง ตำแหน่งของมือนะคะ อาจารย์ก็ให้นักศึกษา มีส่วนร่วมในการแสดงออกทางวัจนภาษานะคะ รายการทำท่าตามภาพนี้นะคะ แต่ละภาค ภาพ จะเป็นภาพความประทับใจมากนะคะทำยังไงคะที่ 1 ยังไงคะแสดงสีหน้าออกยังไงคะ แสดงสีหน้าด้วยนะคะ ขอไปห้องน้ำ ไปนานหรือยังคะ โอเคใช่ไหมคะอันนี้ เราก็สามารถนำไปใช้ใน ตอนที่เราไปเที่ยวได้นะคะถ่ายรูปกับเพื่อนๆ โอเคต่อไปค่ะ ที่ 2 นะคะ ทุกคนจะมีปฏิสัมพันธ์กันนะคะจะทำยังไงคะ จับคู่ค่ะ ปฏิสัมพันธ์กันค่ะ ไหนคะ ต้องทำยังไงเอ่ย โอเคต่อไปนะคะ จำนวน 3 คน 33 ทำยังไง R3 ละคร OK ได้ไหมคะพี่พลอย ต่อไป ซีคอน 4 คน มีคน มาแต่ละคน คนละท่าค่ะ จะให้พี่อุ้ยกับพี่พลอยช่วยนะคะ 4 คน ให้พี่อุ้ยอยู่ข้างหน้าม 4 ใครเป็นแอล คนๆมีนะคะเอาเป็นบีอย่างนี้ก็ได้นะคะหรือพี่ อย่างนี้ก็ได้นะคะ นะคะ Mono Mono จะเอาท่าแบบไหนให้พวกเรา นะคะ อาจจะไม่ทำท่าเหมือนเขาก็ได้ แมว l o ทำยังไงคะ i l l กลุ่มนี้ l l l โทร ไปนะคะจำนวน 5 คนนะคะ 5 คน อาจจะไม่ต้องไปตรงก็ได้ ที่ 2 ที่ 3 4 คนก็ได้กลุ่มละ 4 คนนะคะ คนแรก 1 ปอนด์ 1 2 3 123 6 คนรวมทั้งห้องเลยนะคะ วิชานี้เราจะได้เคลื่อนไหวขยับเขยื้อนนะคะไม่ใช่ ช่วยกันออกแบบด้วยนะคะ ทำยังไงเอ่ย จะได้แต่ละรูป มันมีมันมี 6 คนดิ OK ไอ้บาสก็มาร่วม เหมือนเดิม คนเราเกินแล้วอ่ะ ไม่เป็นไร ได้ไหมได้ไหม พื้นที่โน่นไปตรงนู้นตรงนี้ไม่พอ ไม่แน่อาจจะปี 34 จะได้ไปเที่ยวอีก ทำท่าไปเที่ยวนะคะถ่ายรูปไปเที่ยว อายุยืน 1 คน 2 คน 3 คน 4 คนเท่าไหร่ วันที่เท่าไหร่ อยู่ข้างร้าน ทดสอบดูนะคะ มาเลย รับทราบรายการนะคะตัดต่อกันนะคะ เดี๋ยวรอพี่พลอยถ่ายรูปด่วน OK กลับไปภาพนี้ค่ะภาพนี้ง่ายๆ หันหน้ามาหันหน้ามาทางนี้นะคะ เขาชนกัน เราต้องชนกันนะคะ ชนกัน พร้อมแล้วครับ 1 2 3 OK ต่อไปภาควิชา ยืนยังไงก็ได้แต่ว่าให้มือต่อกันค่ะแล้วก็ให้เห็นหน้าคนนะคะ ต่อกันและเห็นหน้า เดียว นะคะ เอาตามลูกอีก เห็นหน้าครบแล้วใช่ไหม เห็นหน้าคนนะคะ ตลกนะคะ ซิก้าต่อไปลูกที่ 10 ใบพัดใบพัดเรามี 7 คน อยู่ตรงกลางแล้วก็อีก 3 คนอยู่ สาย 3 ซอย 3 นะคะ เวลาที่คน อ้วนๆเวลาเขาถ่ายรูปเขาจะยืนซ้อนหลังเพื่อน จะให้คนผอมอยู่ข้างหน้า แถวกันนั่นแหละเป็นดี ยินดีเฉยๆ แถวบีไปข้างหลังอ่ะ ต่อไหล่หน้าต่อไหล่ OK ให้มันเห็นหน้า นิดนึง 123 123 อันนี้ก็เป็นการ นี่แหละกันเนาะ เพราะว่าเดี๋ยวต่อไปเราก็จะได้ มีปฏิสัมพันธ์กับเพื่อนในห้องเรียนนะคะ ขณะนี้การใช้ภาษามือด้วย การใช้การแสดงสีหน้า ขอบคุณผู้กับการใช้ภาษามือนะคะ อันนี้จำนวนกี่คนเอ่ย ภาษามือ รบกวนทบทวนหูหนวกพอดีราคาได้ไหม 1 ทำยังไงคะ 1 นิดนึงนะคะ อันนี้คือจำนวน 1 คนเนาะ ภาพหลายๆภาพนี้นะคะเราก็สามารถนำไปใช้ในชีวิตประจำวันเราได้นะคะ เวลาที่เราไปเที่ยวหรือถ่ายรูป กิจกรรม อันนี้ก็จะเป็นถ่ายคนเดียวนะคะ ต่อไปก็จะเพิ่มจำนวนเพิ่มขึ้นนะคะ ไปภาษามือจำนวนกี่คนคะ 2 นะคะ Spy จำนวน ทำไมไม่ 3 แบบนี้คะ ภาษามือ เพราะว่าอันนี้ ข้อใดมีผู้ที่ตั้งภาษามือไว้แล้วนะคะ ก็เลยให้ 3 เป็นแบบนี้ทำไมไม่ถามแบบนี้นะคะ เพราะมันเอาภาษามือมาจาก อเมริกานะคะ เราก็เลยไม่สามารถที่จะตั้งเองนะคะเพราะว่าเราเอามาจากที่อื่นด้วยนะคะ มาปรับปรุงใช้เป็นของเรานะคะ ก็เลย เป็นสัญลักษณ์แทน 3 คือแบบนี้นะคะ 8 คนทั่วไปเขาก็จะใช้ 3 แบบนี้นะ 3 เป็นนิ้วชี้นิ้วกลางนิ้วนางนะคะ เพราะว่าไม่ได้ภาษามือนี้ วันนี้นะคะก็จะเป็นสัญลักษณ์อีกตัวนึงนะคะ ไม่ใช่เลข 3 นะคะ ไปจำนวนเท่าไหร่คะ จำนวน 4 อันนี้เขาสะกด ว่ายังไงคะ สะกดว่ายังไงเอ่ย ภาษามือว่ายังไงคะจำได้ไหม แปลว่ารักใช่ไหมคะ รักอันนี้คือถ้าภาษามือไทยนะถ้าภาษามือของฝรั่ง สเปน นิ้วมือใช่ไหมคะ โป้งนิ้วชี้แล้วก็เดี๋ยวก้อย อันนี้เขาเรียกว่าสัญลักษณ์ผ้าภาษามือนะคะ อันนี้เป็นทั่วไปเลยใช่ไหมคะทั่วโลกสากลนะคะ รู้จักคำว่ารัก ตัวนี้นะคะ คำว่ารักภาษาอังกฤษในที่นี้มีตัวอะไรบ้างคะ มีตัว L L ยังไงคะลูก V ใช่ไหมคะที่เราแต่ละคน ได้ทำท่า ตามสัญลักษณ์ตามตัวอักษรภาษาอังกฤษ นะคะ l o v e คำว่า Love รักนะคะ อันนี้ก็ใช้ได้นะคะเดี๋ยว ภาพที่เราถ่ายเมื่อกี้เนาะ จะไปให้ ทำเป็นหรอภาพ แสดงความยินดีกับพี่ ที่ตบไปนี้นะคะ จะมีเห็นท่าหรือเราต่อไปเราอาจจะเอาท่านี้นะคะ ตอนที่เราใส่ชุดครุยนะคะ ไปถ่ายถ้าแบบนี้ได้เหมือนกันนะคะแบบภาพอดีตแล้วก็ปัจจุบัน ผีที่พลอยถ่าย น่าจะเป็นภาพอดีตตอนที่เราเรียนอยู่เรามีกิจกรรมอะไรนะคะ พอเราจบเราใส่ชุดครุยอาจจะมาถ่าย ท่านี้เหมือนเดิม จะเป็นภาพ Before After หรืออดีตและก็ปัจจุบัน อันนี้ก็จะเป็นจำนวนเท่าไหร่ลูก กี่คนคะ จำนวนเท่าไหร่เอ่ย 5 คนใช่ไหมคะภาษามือฮ่าๆๆ กลับไป เท่าไหร่คะ คนมีความยุ่งยากไหมคะท่านี้ ถ้านี้มีความยุ่งยากนะคะและก็มีการพูดคุยสื่อสารกันระหว่างทำกิจ กรรมเนาะ หรืออาจจะมีผู้นำอย่างเช่นบาสเป็นผู้นำ ช่วยประสานให้เพื่อน จับมือเพื่อนหรือว่า ชี้บอกตำแหน่งเคลื่อนนะคะ ก็จะได้ภาพที่สวยงามออกมานะคะเป็นภาพอะไรคะอันนี้ ภาพอะไรคะ พับดาวใช่ไหมคะเราก็จะได้เรียนรู้ภาษามือไปด้วยนะคะ ในการสื่อสารแล้วก็คำศัพท์ ไปนี้จำนวนกี่คนคะ จำนวน 7 คนนะคะ นักศึกษาว่า ภาพนี้อ่ะค่ะ มันเป็น เหมือนกับภาพอะไรคะ ภาพภาพนี้เหมือนภาพอะไรเอ่ย ดอกไม้ ดอกไม้ที่กําลังบานหรอคะ วันพระ บอกว่าเหมือนพัดใช่ไหมคะ อันนี้เหมือนอะไรได้อีกคะ เหมือน พระอาทิตย์ไม้แสงพระอาทิตย์ยามเช้าหรือยามเย็นได้ไหมคะ สังกัจจายน์ที่แตกออกมาตอนเด็กๆ ใครวาดภูเขาแล้วก็พระอาทิตย์ใช่ไหม ว่าจะมีวงกลมแล้วก็มีเส้นเส้นๆใช่ไหมคะ อันนี้ก็ สัญลักษณ์ภาพนะคะ วันนี้ล่ะคะมีจำนวนกี่คนอื่น มากี่คนคะ 8 มี 8 คน เป็นท่าอะไรเอ่ยเหมือนอะไรคะท่านี้ หลังคาไหมคะ เหมือนบ้านโบราณใช่ไหม บ้านไม้ที่แบบเป็นแหลมแหลม เหมือนใช่ไหมคะ อันนี้ก็ จากการจินตนาการนะคะอยากถ่ายภาพออกมาให้เป็นเหมือนภาพอะไร จำนวนเท่าไหร่คะ มาเท่าไหร่ กี่คน 19 จะมากี่คนคะ อันนี้เป็นการแสดงถึง การรวมพลังกันใช่ไหมคะความสามัคคีใช่ไหมคะ เป็นอันหนึ่งอันเดียวกัน ทุกคนต่างมีจุดหมายเดียวกันนะคะก็คือทำ หามือให้มันตรงแล้วจะตั้งตั้งตั้งต่อกัน ก็สามารถนำไป ถ่ายรูปได้นะคะแล้วก็ให้เห็นมือจุดที่เจนแล้วก็ ซื้อของใครมีส่วนร่วมอันนี้คือความสามัคคีเนาะ ตะกร้า มีเห็นหน้าทุกคนก็คือเข้ามาได้ทำงาน หลังจากเสร็จงานนี้ค่ะเราสามารถถ่ายเป็นภาพนี้ก็ได้นะคะ ภาพนี้ 10 คนนะคะ น่าจะเป็น ทุกคนมีส่วนร่วม ในรูปนี้นะคะเป็นการประหยัดพื้นที่นะคะ การถ่ายรูป ที่แบบใหม่ มีแค่ 2 นิ้วมินิฮาร์ทใช่ไหมคะ ก็ให้ภาพมันออกมาสวยได้ ทั้งหมดนี้นะคะ ทั้งหมดนี้นะคะก็เป็น relax ต่อไปเราจะได้เรียนภาษามือก็จะมีการเคลื่อนไหวกันการสลับกัน ส่วนมากเราก็จะเน้นในการ พูดคุยนะคะ ที่เป็นภาษามือคำศัพท์ภาษามือ ต่อไปนะคะ ทำไมเราถึงมีภาษามือ เบื้องต้นก่อนนะคะให้เรามารู้จักว่าภาษามือ ทำไมต้องมีเพราะ กลุ่มที่มี กลุ่มคนที่มีความบกพร่องทางการได้ยิน ชื่อเต็มๆมันก็จะบอกว่า คนที่มีความบกพร่องทางการได้ยิน และสื่อความหมายนะคะ เพราะว่า ปัญหานี้นะคะ คน ที่มีความบกพร่องทางการได้ยินก็คือ ไม่สามารถได้ยินพอ บกพร่องทางการได้ยินก็จะมีปัญหาในการสื่อความหมายออกมานะคะ เพราะว่าเขาไม่ได้ยิน เขาก็เลยไม่ได้รับเสียง นั้นมานะคะ ก็เลยทำให้เขา เร่งเสียงนั้นออกไป ได้ไม่ชัดเหมือนกับคนปกตินะคะ ถ้าได้รับการฝึกฝน มันก็ยังมีปัญหาอยู่นะคะสำหรับผู้ที่มี ความบกพร่องทางการได้ยินและสื่อความหมายเพราะเขามีปัญหาในการรับฟังมาตั้งแต่ทีแรก เขาจึงไม่สามารถที่จะ เลียนเสียงในการพูดให้ได้เหมือนกับ คนปกตินะคะอันนี้ก็จะเป็นของ ในส่วนของเพื่อน เป็นคนหูตึงนะคะอย่างเช่นนิ่งนี้ค่ะ ถ้าไม่ค่อยได้ยิน การรับสารนั้น ขอส่งสารนั้นออกไปก็จะเป็น เท่ากับ พี่ได้ยินมานะคะ ความหมาย ของผู้ที่มีความบกพร่องทางการได้ยิน ราคาก็คือ ผู้ที่สูญเสียการได้ยิน คือไม่ได้ยินเลยนะคะหรือประมาณ 89 เดซิเบล เสียงขนาด 80 เดซิเบลขึ้นไปถ้าไม่ได้ยิน มันจะมีเครื่องวัดเสียงนะคะ ถ้าไม่ได้ยิน ก็แสดงว่าเป็นหูหนวก การได้ยินของคนเราก็จะมีอยู่ 2 ข้างนะคะหูข้างซ้ายกับหูข้างขวา ในการวัด การได้ยินนะคะ จะวัดทั้ง 2 ข้างนะคะวัดข้างใดข้างหนึ่ง ที่ได้ยินมากที่สุด จะเอามาคำนวณ มาประเมินการได้ยินนะคะ กลุ่มคนบกพร่องทางการได้ยินนะคะ จะแบ่งเป็น 2 กลุ่ม คือกลุ่มหูตึงนะคะ ตุ้มหูตึงก็คือ สามารถได้ยินเสียง ได้ยินในระดับ 89 เดซิเบลลงมานะคะ ได้ยินก็เป็นคนกลุ่มคนหูตึงนะคะ อาจจะมากกว่านั้น เสียงที่เราพูด ต่อหน้ากัน 3 เมตร ใช้น้ำเสียงปกติ ที่สามารถได้ยิน แสดงว่าเป็นคนปกติ แต่ถ้าเกินนั้น อาจจะได้ใช้กันตะกูลใส่กันเนี้ย อาจจะเป็น บุคคล หูตึงแล้วนะคะ และกลุ่มที่ 2 ก็จะเป็นกลุ่มของคนหูหนวกนะคะ คุ้มครองคนหูหนวกเนี่ย ส่วนมากก็จะพ่วงมากับการพูดไม่ได้นะคะ ถ้าเกิดจากที่เขาไม่ได้ยิน ไม่ได้ฝึก ไม่ได้รับการได้ยินก็เลยไม่ได้ฝึกการพูดออกไป ก็เลยบกพร่องในการพูดการสื่อสารด้วยนะคะ ให้คนกลุ่มนี้นะคะ ก็ จะมีสาเหตุ มาจาก 2 ส่วนแต่ส่วนใหญ่ๆก็ เป็นมาจาก เป็นหูหนวกมาตั้งแต่กำเนิดนะคะ ก็คือหูก็ไม่ได้ยิน ป๋าก็เลยพูดไม่ได้นะคะถ้าเป็นแบบนี้ ในการฝึกพัฒนาการพูด จะไม่มีนะคะ ไม่ได้รับการฝึกพัฒนาการพูด แต่ว่าจะเป็นการทดแทนการพูดก็คือ การฝึก ใช้ภาษามือค่ะในการฝึกใช้ภาษามือ ส่งต่อไปยังโรงเรียนประจำโรงเรียนเฉพาะทางนะคะก็คือโรงเรียน ที่ใช้การสื่อสารที่เป็นภาษามือ แล้วก็อีกสาเหตุที่ 2 ก็มาจาก ไม่สบายตั้งแต่เด็กนะคะก็คือไข้ขึ้นสูง ก็เลยมีผลกระทบทำให้แก้วหู อักเสบนะคะ ไม่สามารถได้ยินเสียง อันนี้ก็คือเป็นภายหลัง ประกันคลอดนะคะ แล้วก็อีก อาจารย์เห็นเยอะเหมือนกันที่เป็นพี่ๆนักศึกษานะคะที่ได้สอบถาม สาเหตุอีกอันนึงก็คือมาจาก อุบัติเหตุ การแคะหู ผู้ปกครองแค่หูให้ตั้งแต่เด็กนะคะอาจจะเป็นโดนคัตตอนบัต ทีม หรืออะไรต่างๆไปกระทบ หรือว่าวิ่งซุกซน ไปชนนั่นชนนี่ ส่งผลกระทบกระเทือน ทำให้แก้วหู ได้รับการกระทบกระเทือนแล้วก็ ไม่สามารถทำให้ได้ยินได้นะคะ อันนี้ก็คือสาเหตุของกลุ่มที่เป็นหูหนวกนะคะ อันนี้ก็จะเป็นระดับ คนหูหนวกคนหูตึงนะคะ ถ้าเป็นคนหูตึงก็จะได้ยินเสียงอยู่ตั้งแต่ 26 ถึง 8 อันนี้ใช่ไหมคะ เหม่งก็จะ ถ้าพูดเฉยๆเนี่ย หรือไม่ได้ใส่ไมค์ก็ไม่ค่อยได้ยินใช่ไหมคะ ได้ยินชัด ไม่ได้ใส่หูฟังไหมตอนนี้ ได้ใส่หูฟังนะคะ ถ้าได้ใส่หูฟังก็จะช่วยขยายเสียงไปอีกนะคะ สำหรับคนหูตึงเนาะใส่หูฟังแล้ว ในการพัฒนาในการสื่อสารนะคะ มีการฝึก ฟังเสียง เพื่อให้เข้าใจในเสียงนั้นนะคะฝึกฟังเสียงแล้วก็มีการ ฝึกออกเสียงนะคะ เพราะถ้าไม่ฝึกออกเสียง คุณก็จะพูดเสียงของคำคำนั้นได้ไม่ชัด มีการควบคู่กันไปเพื่อที่จะใช้ในการสื่อสารนะคะ คนหูหนวก มีระดับการได้ยิน เฉลี่ยอยู่ที่ประมาณ 90 DB ถ้า 90 เดซิเบลขึ้นไป ไม่ได้ยิน เสียง เพลง หมอลำงานหมอลำอย่างเนี้ย ที่มีลำโพง ไม่ได้ยินก็แสดงว่าเป็นหูหนวกสนิท หรือเสียงที่เราเปิดเทปหรือเราตะโกนใส่อ่ะค่ะ ในระดับตั้งแต่เราตะโกนใส่ไม่ได้ยินก็แสดงว่า หนวดนะคะ อันนี้คือรายละเอียดในการ การได้ยินนะ ที่อาจารย์อธิบายไปนะคะถ้า ข้างใดข้างหนึ่งที่ได้ยินมีระดับสูง แต่ไม่ถึง 89 เดซิเบลก็ถือว่า คนหูหนวกนะคะแต่ถ้าในระดับ 89 ขึ้นไปถึง 90 ก็แสดงว่าเป็นคนหัว 90 เกินขึ้นไปอีกก็แสดงว่า เป็นคนหูหนวกนะคะ โทษทีค่ะ ตั้งแต่ 26 ถึง 89 เป็นคนหูตึงนะคะ 89-90 โดยประมาณนะคะ แต่ถ้า 90 ขึ้นไป ไม่ได้ยินก็แสดงว่าเป็นคนหูหนวก แต่สำหรับคนปกติคนหูดีลาว ก็ตั้งแต่ 26 ก็คือการพูดต่อหน้ากัน เสียงปกติค่ะ ก็เป็นคนปกติ อันนี้ก็จะเป็นตาราง การสูญเสียการได้ยิน 6 ระดับนะคะ อันนั้นก็จะเป็นคร่าวๆอันนี้จะเป็น ละเอียดทางการแพทย์นะคะที่ ท้ายวัดระดับการได้ยินนะคะ หลักสูตรไม่ใช่แพทย์ ผู้ที่ตรวจวัดประเมินการได้ยินจะไม่ใช่แพทย์ไม่ใช่คุณหมอนะคะจะเป็นนักสู้ คือนักสูตรก็จะเป็นผู้ที่มีความรู้เกี่ยวกับวัสดุอุปกรณ์ การวัดระดับการได้ยินนะคะจะเป็นนักสู้ ที่เป็นผู้ประเมินควบคู่ไปกับแพทย์นะคะ อันนี้ก็จะเป็นตารางการได้ยินหรอ การตรวจวัด การตรวจวัดก็จะเป็นหลักสูตรนะคะสัมผัสวิทยา การตรวจวัดการได้ยินจะมีอยู่ 3 แบบนะคะ แบบอย่างคร่าวๆก็คือ ถ้าเป็นตอนเด็กๆ น่าจะเป็น เรียกชื่อ เรียกแล้วหันตามเสียง ราคาก็จะถือว่าปกติ แต่ถ้าเรียกแล้วไม่หัน ก็จะผิดสังเกตแต่ว่าอันนี้ ในระดับเด็กนะคะ ก็จะมีช่วงอายุหรือพัฒนาการทางด้านร่างกาย ของแต่ละคนจะแตกต่างกันนะคะ บางคนก็จะพัฒนาการช้าหรือร่างกายไม่สมบูรณ์ ใน rov อวัยวะในร่างกาย บางส่วน ว่าจะทำงานล่าช้าไปด้วยนะคะอย่างเช่น บางคน ร่างกายไม่สมบูรณ์ก็จะส่งผลให้ การได้ยินหรือการมองเห็นล่าช้ากว่าคนที่ระดับ ทางด้านร่างกายปกติ การตรวจคร่าวๆนะคะ การเรียกหรือเหรียญลนอย่างเงี้ยหันตามเหรียญ ของหล่น อาหารกับหลานหรือ อยู่ข้างหลังอ่ะจะมากระทบ หรือมา โดนชนเราเงี้ยหันไปมอง ช่วงทันเวลาอันนี้ถือว่าเป็น คนปกติได้ยินปกตินะคะ การทดสอบเสียง แบบเข้าข้าวนะคะแบบที่ 2 การตรวจสอบ แบบมาตรฐานนะคะ ว่าจะเป็น ให้นัก โสดวิทยานะคะช่วยในการตรวจการประเมิน น่าจะมีเครื่อง เครื่องตรวจ มีการเข้าในห้อง พี่ไม่มีเสียงรบกวนนะคะ ช่วยในการตรวจ วัด การได้ยินของเรานะคะ มีใครเคยไปตรวจวัดการได้ยินไหมคะตอนโตๆแล้วเพื่อที่จะ รับต่อเครื่องช่วยฟังนะคะ พี่น้อยพี่น้อยเคยไปใช่ไหม น้อยไปไหม ตี๋น้อยน่าจะเคยไปนะคะ ที่โรงพยาบาล เคยไปตรวจการได้ยินเสียงอยู่ใช่ไหม ตอนเด็กๆ จำได้หรือเปล่าได้เคยได้ไปเข้าห้องตรวจ ฟังเสียงไหม ที่จะรับเครื่องฟัง เขาก็จะต้องตรวจการได้ยินก่อนนะคะ คุณได้ยินหรือไม่ ไม่ได้ยิน คุณก็จะไม่สามารถที่จะวัดไปขั้นตอนที่จะรับกัน เครื่องช่วยฟังนะคะ อาจจะจำไม่ได้ เรามีได้ฝึกพูดด้วยไหมคะ ก็มีนะคะก็ต้องพอได้ใส่เครื่องช่วยฟังแล้วจะต้องได้ฝึก พูดไปด้วยนะคะ เป็นการ ตอบแบบมาตรฐานนะคะต่อไปเป็นการทดสอบแบบพิเศษนะคะ การทดสอบแบบพิเศษนะคะก็ จะมีการวิเคราะห์ ของแพร่ด้วยนะคะก็คือการตรวจในแก้วหูในชั้นหู ของเรานะคะมีความผิด มีอะไรด้วยไหม หลังจากที่เราประเมินการได้ยินแล้ว อาจจะมี ประเมินในขั้นมาตรฐานแล้วต่อไปก็เป็นการประเมินของท่านแบบพิเศษ แบบพิเศษก็จะมีแพทย์เข้ามาช่วยในการวินิจฉัยว่า เรา ในช่วงอายุอ่ะค่ะ มันก็จะมีกลุ่ม กลุ่มผู้สูงอายุอัสนี จึงเข้ามานี้ค่ะ จะมีแพทย์เข้ามาช่วยประเมินในส่วนนี้ด้วยนะคะ อาจจะเสื่อมอาจจะลดน้อยลงอาจจะทำให้เสียง ได้ยิน ลดน้อยลงไปด้วย ทางการแพทย์อาจจะส่องดูว่า ขี้หูปิดหู มากน้อยแค่ไหนนะคะบางคนอาจจะแบบ ไม่ได้แคะหูเลยตั้งแต่เกิดมา จะทำให้ไปปิด แก้วหูคำให้การสั่นสะเทือนของเสียง ไม่สามารถเข้าไปถึงแก้วหูได้ อันนี้ก็จะเป็นการปวดแบบพิเศษเพิ่มขึ้นมาอีก จะไปนะคะสำหรับผู้ที่มีความบกพร่องทางการได้ยิน จะต้องมีภาษา ช่วย ในการสื่อสารนะคะ และก็ มีวิธีการสื่อความหมายนะคะว่าจะต้องใช้วิธีไหนนะคะสำหรับ ผู้ที่มีความบกพร่องทางการได้ยินนะคะ ถ้าเป็นคนเราปกตินะคะก็จะ ขายการสื่อสารโดยการพูดเนาะ เมื่อเราได้ยินเราก็สามารถ จำได้โดยอัตโนมัตินะคะว่า คำนี้ความหมายว่าอย่างนี้ นะคะ อาจจะมีบางคำที่ไม่คุ้นหูเราก็จะต้องได้เรียนรู้ แปลความหมายในคำนั้นๆนะคะแต่สำหรับหูหนวกแล้ว ไม่ได้ยิน พ่อทำให้ มีปัญหาในการเข้าใจภาษาเข้าใจความหมายด้วยนะคะ ฉะนั้นแล้วหูหนวกก็เลยจะต้อง ใช้ทักษะพิเศษก็คือใช้ตา แผนการได้ยินนะคะ มาช่วยในการ รับการสื่อสารนะคะ ตาเรานะคะสามารถที่จะ มองไปข้างหน้า เห็นได้หลายๆอย่างนะคะ ก็เลยทำให้ เรา ไม่สามารถที่จะโฟกัสสิ่งใดสิ่งหนึ่งได้ แม่นยำเท่ากับการได้ยินเสียงและการได้ยินเสียง อาจจะได้ยินมีเสียง 1 เสียง 2 ส่วนมากก็จะเป็นเสียง 1 อย่างเช่นตอนนี้ ใครเป็นนักศึกษา พี่เป็นคนปกติเป็นหูดีเนาะ ว่าจะได้ยินเฉพาะแค่เสียงอาจารย์ ไม่มีอะไรที่มาแทรก เข้าใจในสิ่งเดียวนะคะ แต่ถ้าเป็นหูหนวก ใช้ตาแทนการได้ยิน มองเห็นได้ หลายอย่างหลายที่หลายจุดมาก ก็เลยไม่สามารถที่จะโฟกัส คำคำศัพท์นั้นได้นะคะ ก็เลยทำให้ มีปัญหาในการจำคำศัพท์นั้นด้วยนะคะ ฉะนั้นแล้วนักศึกษาก็เลยจะต้อง ผู้ที่มีความบกพร่องทางการได้ยิน จะต้องมาฝึก การพูด หรืออ่านปากนะคะ เพื่อที่จะใช้ในการสื่อสาร วิธีการฝึกพูดนะคะสำหรับหูหนวก หูหนวกจากครอบครัวจากพ่อจากแม่ก็ไม่ได้เรียนภาษามือใช่ไหมคะ หูหนวกก็จะต้องมีการ อ่านปากกับพ่อแม่ ถึงแม้ว่าไม่ได้ยินแต่ก็มีการฝึกอ่านปาก แล้วก็ฝึก เสียง เพื่อที่จะสื่อให้ผู้ปกครอง ไม่เข้าใจสิ่งนั้นที่เราอยากสืบไป Step ที่สองก็คือ ภาษามือ พอพูดมันยากแล้วแหละ มันก็ สีหน้า มันก็มีบ้างแต่ว่า บางที มันอาจจะลูบปากถ้าปาก เหมือนกันคล้ายๆกัน ก็เลยไม่สามารถแยกได้ว่าคำนี้พูดออกเสียงว่าอย่างไรนะคะ การใช้ภาษามือเรียนภาษามือ แผนการอ่านปากนะคะ แทนคำศัพท์ ก็จะต้องได้เรียนต่อไปพวกเราจะได้เรียนภาษามือ การแทนสื่อสารแทนภาษาพูดนะคะ ในการใช้ภาษามือ เราก็จะมีการสะกดนิ้วมือ เข้ามาร่วมด้วยโดยเฉพาะ ภาษามือไทยเรานะคะ อาจจะมี ค่ามือ ที่เป็นตัวสะกดเป็นตัวนำใช่ไหมคะ อย่างเช่นชื่อว่าคนเนี้ย ชื่อ กไก่กิ๊บเก๋อย่างนี้ก็อาจจะมีตัวกอไก่ที่เป็นตัว กดมือค่ะ ประกอบท่าตำแหน่ง ให้เป็นภาษามือ หรือเป็นคำว่า จังหวัดต่างๆอย่างนี้ค่ะ ใช่ไหมคะที่สังเกตเห็นก็จะมีตัวสะกด กดแล้วก็มีเพิ่มถ้านั้นมีมา น่าจะเป็น คำศัพท์เฉพาะของสถานที่นั้นๆใช่ไหมคะ อย่างเช่นขอนแก่น ขอนแก่น น่าจะเป็น ขอไข่ ขอไข่แล้วก็กอไก่ใช่ไหมคะ มีตัวสะกดเข้ามาช่วย ภาษามือ สกลนครใช่ไหมคะ ทัศนีย์ เสือ เอามาช่วย หลายๆจังหวัดเนาะก็จะมีตัวอักษรเข้ามาช่วย ภาษามือ แล้วทีนี้บางคำ คำศัพท์ภาษามือโดยตรงไม่มีนะคะเป็นคำใหม่ จะให้หูหนวก เข้าใจนะคะก็จะมีการสะกด นิ้วมือ คำนี้นะคะมันมาแต่ตัวนี้ คุณตาแปลว่า สามารถแปลความหมายได้ นี่คือคำนี้นะ ก็สะกดมือมานะคะ แล้วก็มาช่วยในการสื่อสารอย่างเช่นบางครั้งที่ล่าม ประเทศหลายๆประเทศ อาจจะนึกคำศัพท์ที่เป็นท่าภาษามือไม่ได้ ว่าจะทำการสะกดนิ้วมือ คนหูหนวกก็จะดูการสแกนนิ้วมือคือ ประเทศนี้นะ โดยที่ไม่ได้ทำท่าของภาษามือเฉพาะนั้นนะคะก็สามารถเข้าใจได้ การอ่านริมฝีปาก รายการทำภาษามือครอบครัวพ่อแม่หลายๆคนเนาะ พี่เป็นพ่อแม่หมูดี น่าจะมีการอ่านปากนะคะ คือซื้อให้ลูกได้รู้ พูดลูกก็จะต้องจ้องที่ปาก แล้วก็รวม กลับสีหน้าอยู่บนใบหน้าด้วย ป่ะจะต้องการสื่ออะไรกินข้าวกินข้าวหรือใช่ไหมคะ มานี่อาจจะมีถ้ากริยาเข้ามาช่วย ถ้าแนะคำพูดนะคะ ถ้าในคำพูด ว่าจะมีปาก ก็จะมีปากนะคะ พูดด้วยแล้วก็มีท่ามือ ผ้าที่เป็นผ้า ภาษาธรรมชาติโดยทั่วไปเช่นมานี่ใช่ไหม สีหน้ามีปาก โดยไม่มีออกการออกเสียงนะคะแล้วก็มือใช่ไหมคะ ใช่ พี่ก็จะเจอจริงๆใช่ไหมคะพี่ไปทำงาน จะได้คุยกับคนปกติ หรือพี่ที่ทำงานด้วยกันนะคะ น่าจะมีการใช้เขาเรียกว่าภาษาธรรมชาติ วิธีการทำท่ามือหรือผงกหน้ามานี่มานี่ เป็นไร ผู้ฟังดู ชี้ไปที่ตาใช่ไหมคะ คุณต้องใช้ตาแล้วนะคุณต้องดูที่มือน้ำ จุดนั้น อันนี้ก็เป็นถ้าคำแนะแนะนำพูดนะคะ หรือบางคน อาจจะ มีอาหารมีน้ำอยู่เนี่ยค่ะไม่สามารถพูดได้แต่ใช้มือชี้แนะ ไปด้วย หรือ โดนยุง แต่ว่าอยู่กับเพื่อนใกล้ๆ ทำให้จุ๊บๆในพูดนะคะแต่ว่า อยู่ที่หน้าผากนะ ยุ่งอยู่ที่หน้าผากหาให้โตเพื่อให้ระวังหน้าอย่างนี้ค่ะ ให้เบาๆที่มันจะบินไป เป็นการชี้แนะถ้าประกอบนะคะ การสื่อสารรวม สื่อสารรวม ทุกวันนี้ Social ใช่ไหมคะมีเฟซมี LINE นักศึกษาก็ ใช้ช่องทางนี้ในการสื่อสารรวมนะคะมีทั้งการพูด ส่งข้อความ เสียงสื่อต่างๆนะคะ นิทานประกอบมีการพิมพ์เพิ่ม ตุ๊กตาสติ๊กเกอร์ไลน์ใช่ไหมคะ สติ๊กเกอร์ไลน์ การ์ตูนที่แสดงความยินดีก็มีการยิ้ม มีภาพให้เราเป็นภาพของขวัญ ร่วมฉลองยินดี มีคำ ด้วยในการ์ตูนสติ๊กเกอร์นั้นยินดี นี้เป็นการสื่อสารรวม หรือบางสติ๊กเกอร์มันก็จะมีเสียงพูดออกมาด้วยใช่ไหมคะ อันนี้ก็จะผ่านไปเนาะ เด็กหูหนวกกับเด็กตาบอด ใช้สื่อ การสื่อสาร ที่แตกต่างกันเนาะแต่ว่า ทำยังไงถึงจะสื่อสารกันได้ ถ้าจะใช้ประสาทสัมผัสโดยการ นะคะในการรับสาร สงสารก็คือมือ นะคะ สำหรับตาบอด ก็จะใช้การพูด แผนการ สื่อสารการได้ยินเป็นการรับสารโดยตรงอยู่แล้วนะคะแต่ว่า การพูดก็เป็นการซื้อโดยตรงแต่บางอย่างเขามองไม่เห็น เราก็จะใช้ประสาทสัมผัส เหมือนคนหูหนวกนะคะเป็นการจับกันรูปการคลำนะคะ สรุปนะคะ คนที่สูญเสียประสาทสัมผัส ไม่ว่าจะเป็นหูหนวกตาบอด จะท้าย ประสาทสัมผัสอื่น แทนประสาทสัมผัสที่สูญเสียไป ก็จะสามารถพูดคุยสื่อสารได้เหมือนกัน ปกตินะคะ ถ้าพูดไม่ได้ ภาษามือท่าทางกิริยา อวัจนภาษา รายการช่วยในการสื่อสาร ก็สามารถที่จะ อีสานได้เทียบเท่ากับคน ได้นะคะ ด้านอารมณ์ ทุกคนก็อาจจะเข้าใจบริบท เพื่อนๆหรอ ก็ให้มาเพิ่มเติมเอาก็แล้วกันนะคะ ในส่วนของบุคลิกภาพเดี๋ยวมันก็เป็นไปตามที่เรา อยู่ในสังคมเนาะ บุคลิกภาพของคนหูหนวก ใน 8 ขั้นตอนนะคะ 8 ระยะ จนถึง แก่ไปเลยนะคะ ในการศึกษาของคนหูหนวกนะคะ การศึกษาของคนหูหนวก ส่วนมากนะคะการศึกษาของคนหูหนวกจะเป็น การศึกษาใน 2 แบบนะคะ แบบที่ 1 ก็จะเป็นโรงเรียนเฉพาะ เรียนเฉพาะก็คือโรงเรียน โสดต่างๆนะคะ ที่มีในกลุ่มเฉพาะของคนหูหนวกนะคะ แบบที่ 2 ก็จะเป็น โรงเรียนเรียนร่วม เด่นร่วมกับคนปกติอย่างเช่นมหาวิทยาลัยของเรา ถ้าเป็นรุ่นพี่เนาะ เพื่อน ในห้องเรียนที่เป็นคนปกติ แล้วก็มีคน การคนพิเศษเข้ามาเรียนร่วมในห้องเรียนนั้นนะคะ แต่ว่าในทางการเรียนนะคะ ว่าจะมี การให้บริการการสนับสนุน เพื่อที่จะให้ผู้บกพร่อง พิการได้เรียนเทียบเท่ากับคนปกติ เป็นห่วงก็จะมีลาภ เข้ามาแปลในชั้นเรียนนะคะ มหาวิทยาลัยเราก็จะมีที่ล่ามแปลในชั้นเรียนนะคะแล้วก็ ทางออนไลน์ช่วยด้วยนะคะ ก็จะแปล เชียร์การบรรยายแปลในการสื่อสาร ให้นักศึกษาได้ เรียนไปพร้อมกับ ปกติเราก็ได้เข้าใจ ขั้นตอนวิธีการการเรียนนะคะ การศึกษาเฉพาะโรงเรียนนะคะ ก็ ถ้าเป็นหูหนวกเขาจะเป็น เรียกว่าเรียนแบบ 2 ภาษานะคะควบคู่กันไปก็คือ ภาษาเขียนแล้วก็ภาษามือนะคะ เดี๋ยวเราจะได้เรียนกัน ก็จะได้ทบทวนภาษาเขียนไปด้วยนะคะแล้วก็ภาษามือ ในการเรียนของโรงเรียนเฉพาะทางในการสอน สูตรในการสอน ว่าจะเหมือน ของโรงเรียนปกติของนักเรียนปกตินะคะ แต่ว่าจะมีการให้บริการสนับสนุน เข้ามาช่วย ถ้าเป็นห้องเรียนของหูหนวกก็จะมีล่ามเข้าไปช่วย ภาษามือแปลภาษามือนะคะ ของมอญเราก็จะมีโน้ตให้ช่วย จดบันทึก งานต่างๆแทนหูหนวกหูหนวกไม่สามารถที่จะ มองล่างแล้วก็มาเขียนได้นะคะ ฉะนั้นก็จะต้องมีการให้บริการรถแทรกเตอร์ในห้องเรียนด้วยค่ะ การแบบเรียนร่วมก็คือเหมือนรุ่นพี่เรานะคะก็คือมี ห้องเรียนแล้วก็มีการให้บริการ เพื่อที่จะให้นักศึกษา วิธีการรักษาหูหนวก เรียนไปพร้อมกับเพื่อนปกติ ในเวลาเดียวกันนะคะ ระบบสอนภาษา อันนี้ก็พูดแล้วเนาะ อันนี้จะเป็นการให้บริการสำหรับคนหูหนวกนะคะ อักษร วิธีการให้บริการสอน ปรับพื้นฐานภาษามือไทย นิราศ ในห้องเรียน การส่งเสริมการเรียนภาษาไทยนะคะ มีการให้บริการปรึกษา เช่น ศึกษามีคำไทยมา ไม่รู้ภาษามือ นำมาใช้พูดคุยกับพี่หล้าหรือเพื่อนๆนะคะ โครงการว่าจะต้องใช้ภาษามือแบบนี้ยังไง งานบริการวิชาการ น่าจะเป็นการให้บริการล่าม เชื่อมโยงกันนะคะ การช่วยจดคำบรรยาย การบริการด้านเทคโนโลยีสิ่งอำนวยความสะดวก อาอย่างเช่น วันนี้ ช่องทีวีใช่ไหมคะก็จะมีลาภ ช่องทีวีช่วยบริการด้านเทคโนโลยี ในระหว่างพี่ ช่องทีวีนั้น บรรยายนะคะ การบริการพิเศษ อาจจะมี เพิ่มเติม วิธีการเขียนคำการให้คำไปด้วย ถ้าเป็นของเรา น่าจะมีอ่ะข้างบนใช่ไหมคะ ข้อความเสียงพูดถอดเสียงพูดมาด้วยนะคะเป็นตัวอักษร การสอนเสริมรายวิชาก็จะเป็น พี่ๆช่วยสอนเสริมเพราะทางการได้ยินจะมีปัญหาในเรื่องภาษา ฉะนั้นจึงมีการสอนเสริมเพิ่มเติมอีกนะคะ สรุปนะคะวันนี้ ให้นักศึกษาไปอ่านเองละกันนะคะไม่อาจารย์จะไม่สรุปเนาะ วันนี้จะให้งานนะคะ ได้งานอีกนะคะ วันนี้จะให้งานนักศึกษาอีกก็คือให้นักศึกษา เรียนรู้คำศัพท์ภาษามือ ไปฝึกดีกว่า ไปฝึก จำนวนตัวเลขนะคะ ที่เว็บไซต์ที่อาจารย์ส่งให้ของสมาคมคนหูหนวกแล้วก็ของ nectec นะคะ ฝึกภาษามือจำนวนตัวเลข 1-10 หลักสี่ หลักร้อยหลักพันหลักหมื่นหลักแสนหลักล้าน ฝึกตัวเลขฝึกท่าภาษามือและก็ ฝึกเขียนจำนวน เดี๋ยวอาจารย์จะ คำคำสั่ง ลงใน classroom นะคะ วันนี้แล้วให้นักศึกษาทำส่งมาแล้วก็จะมีสัปดาห์หน้าก็จะให้นักศึกษา มาทดสอบอีก เช่นเคยนะคะ เก็บคะแนนไปเรื่อยๆนะคะ สำหรับวันนี้เดี๋ยวอาจารย์จะ จบการบรรยายเพียงเท่านี้นะคะ แล้วจะให้นักศึกษาออกมาทีละคนนะคะ มาเขียนคำศัพท์ ที่นั่งสาขาส่งในคลาสรูมมาค่ะ เขียน 10 จำนวน 10 คำแล้วก็ทำภาษามือ ให้อาจารย์ดูนะคะ สำหรับใครเดี๋ยวจะให้เวลาพักด้วยนะ แต่ตอนนี้ 10:00 น จนถึง 11:00 น นะคะ 11:00 น จะให้มาสอบ ชวนดู คำศัพท์ตัวเอง เขียนว่ายังไงนะคะ อาจารย์จะไม่ให้มาเขียน อยู่ตรงหน้าอาจารย์ เขียนคำศัพท์ให้ถูกภาษามือให้ตรงกันนะคะ แล้วตอนที่พักใน 15 นาทีนี้ให้นักศึกษา ตรวจดู เขียนคำศัพท์ไหนไม่ถูกให้แก้แล้วก็ให้ส่งใหม่นะคะ โอเคนะคะของวิ่งยังไม่ได้ส่งให้พิมพ์ส่งมาด้วยนะคะ ก็มาเขียนส่งสำหรับวันนี้ก็ ขอบคุณพี่หล้านะคะ เดี๋ยวจะให้นักศึกษาทดสอบแล้วค่ะ แล้วก็ให้พี่ลาพักผ่อนนะคะ วันนี้น้องสาวขอบคุณที่น่านนะคะ ศึกษาขอบคุณพี่นางค่ะ 123 ขอบคุณที่ล่างค่ะ ขอบคุณค่ะ ตอนนี้ให้พักผ่อนนะคะ แล้ว 11:00 น จะมาสอ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ASR วิชาภาษามือไทยเบื้องต้น (เช้า) 170667</dc:title>
  <dc:creator/>
  <cp:keywords/>
  <dcterms:created xsi:type="dcterms:W3CDTF">2024-06-17T08:39:42Z</dcterms:created>
  <dcterms:modified xsi:type="dcterms:W3CDTF">2024-06-17T08: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มิถุนายน 2567 เวลา 13.30 น.</vt:lpwstr>
  </property>
  <property fmtid="{D5CDD505-2E9C-101B-9397-08002B2CF9AE}" pid="3" name="subtitle">
    <vt:lpwstr/>
  </property>
</Properties>
</file>